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128779" w14:textId="0320DFF3" w:rsidR="00E95724" w:rsidRDefault="00370079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4A9566D" wp14:editId="768C14EC">
                <wp:simplePos x="0" y="0"/>
                <wp:positionH relativeFrom="column">
                  <wp:posOffset>2205990</wp:posOffset>
                </wp:positionH>
                <wp:positionV relativeFrom="paragraph">
                  <wp:posOffset>1270</wp:posOffset>
                </wp:positionV>
                <wp:extent cx="3187700" cy="2905125"/>
                <wp:effectExtent l="0" t="0" r="0" b="95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2905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CF1825" w14:textId="26CE7BB5" w:rsidR="00E95724" w:rsidRDefault="00EE3315">
                            <w:pPr>
                              <w:rPr>
                                <w:lang w:val="en-GB"/>
                              </w:rPr>
                            </w:pPr>
                            <w:r w:rsidRPr="00EE3315">
                              <w:rPr>
                                <w:rFonts w:eastAsia="?? ??"/>
                                <w:b/>
                                <w:sz w:val="18"/>
                                <w:szCs w:val="18"/>
                                <w:lang w:val="en-GB"/>
                              </w:rPr>
                              <w:t xml:space="preserve">Hideyuki TANNO received his Ph.D. degrees in Mechanical Engineering from Tohoku University in 2005. From 1996 to 1998, he studied scramjet combustor at the University of Queensland as a visiting researcher. He is a senior researcher in high-enthalpy shock tunnel JAXA-HIEST, a visiting professor in Tohoku University, and a board member of the Japan Society for Aeronautical and Space Sciences. He is mainly working on re-entry vehicles, scramjet, and </w:t>
                            </w:r>
                            <w:r w:rsidR="00792F6E">
                              <w:rPr>
                                <w:rFonts w:eastAsia="?? ??"/>
                                <w:b/>
                                <w:sz w:val="18"/>
                                <w:szCs w:val="18"/>
                                <w:lang w:val="en-GB"/>
                              </w:rPr>
                              <w:t xml:space="preserve">Hayabusa1 and </w:t>
                            </w:r>
                            <w:r w:rsidRPr="00EE3315">
                              <w:rPr>
                                <w:rFonts w:eastAsia="?? ??"/>
                                <w:b/>
                                <w:sz w:val="18"/>
                                <w:szCs w:val="18"/>
                                <w:lang w:val="en-GB"/>
                              </w:rPr>
                              <w:t xml:space="preserve">Hayabusa2 </w:t>
                            </w:r>
                            <w:r w:rsidR="00792F6E">
                              <w:rPr>
                                <w:rFonts w:eastAsia="?? ??"/>
                                <w:b/>
                                <w:sz w:val="18"/>
                                <w:szCs w:val="18"/>
                                <w:lang w:val="en-GB"/>
                              </w:rPr>
                              <w:t xml:space="preserve">Japanese </w:t>
                            </w:r>
                            <w:r w:rsidRPr="00EE3315">
                              <w:rPr>
                                <w:rFonts w:eastAsia="?? ??"/>
                                <w:b/>
                                <w:sz w:val="18"/>
                                <w:szCs w:val="18"/>
                                <w:lang w:val="en-GB"/>
                              </w:rPr>
                              <w:t>sample return mission</w:t>
                            </w:r>
                            <w:r w:rsidR="006453DD">
                              <w:rPr>
                                <w:rFonts w:eastAsia="?? ??"/>
                                <w:b/>
                                <w:sz w:val="18"/>
                                <w:szCs w:val="18"/>
                                <w:lang w:val="en-GB"/>
                              </w:rPr>
                              <w:t>s</w:t>
                            </w:r>
                            <w:r w:rsidRPr="00EE3315">
                              <w:rPr>
                                <w:rFonts w:eastAsia="?? ??"/>
                                <w:b/>
                                <w:sz w:val="18"/>
                                <w:szCs w:val="18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A956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3.7pt;margin-top:.1pt;width:251pt;height:228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" stroked="f">
                <v:textbox inset="5.85pt,.7pt,5.85pt,.7pt">
                  <w:txbxContent>
                    <w:p w14:paraId="1ACF1825" w14:textId="26CE7BB5" w:rsidR="00E95724" w:rsidRDefault="00EE3315">
                      <w:pPr>
                        <w:rPr>
                          <w:lang w:val="en-GB"/>
                        </w:rPr>
                      </w:pPr>
                      <w:r w:rsidRPr="00EE3315">
                        <w:rPr>
                          <w:rFonts w:eastAsia="?? ??"/>
                          <w:b/>
                          <w:sz w:val="18"/>
                          <w:szCs w:val="18"/>
                          <w:lang w:val="en-GB"/>
                        </w:rPr>
                        <w:t xml:space="preserve">Hideyuki TANNO received his Ph.D. degrees in Mechanical Engineering from Tohoku University in 2005. From 1996 to 1998, he studied scramjet combustor at the University of Queensland as a visiting researcher. He is a senior researcher in high-enthalpy shock tunnel JAXA-HIEST, a visiting professor in Tohoku University, and a board member of the Japan Society for Aeronautical and Space Sciences. He is mainly working on re-entry vehicles, scramjet, and </w:t>
                      </w:r>
                      <w:r w:rsidR="00792F6E">
                        <w:rPr>
                          <w:rFonts w:eastAsia="?? ??"/>
                          <w:b/>
                          <w:sz w:val="18"/>
                          <w:szCs w:val="18"/>
                          <w:lang w:val="en-GB"/>
                        </w:rPr>
                        <w:t xml:space="preserve">Hayabusa1 and </w:t>
                      </w:r>
                      <w:r w:rsidRPr="00EE3315">
                        <w:rPr>
                          <w:rFonts w:eastAsia="?? ??"/>
                          <w:b/>
                          <w:sz w:val="18"/>
                          <w:szCs w:val="18"/>
                          <w:lang w:val="en-GB"/>
                        </w:rPr>
                        <w:t xml:space="preserve">Hayabusa2 </w:t>
                      </w:r>
                      <w:r w:rsidR="00792F6E">
                        <w:rPr>
                          <w:rFonts w:eastAsia="?? ??"/>
                          <w:b/>
                          <w:sz w:val="18"/>
                          <w:szCs w:val="18"/>
                          <w:lang w:val="en-GB"/>
                        </w:rPr>
                        <w:t xml:space="preserve">Japanese </w:t>
                      </w:r>
                      <w:r w:rsidRPr="00EE3315">
                        <w:rPr>
                          <w:rFonts w:eastAsia="?? ??"/>
                          <w:b/>
                          <w:sz w:val="18"/>
                          <w:szCs w:val="18"/>
                          <w:lang w:val="en-GB"/>
                        </w:rPr>
                        <w:t>sample return mission</w:t>
                      </w:r>
                      <w:r w:rsidR="006453DD">
                        <w:rPr>
                          <w:rFonts w:eastAsia="?? ??"/>
                          <w:b/>
                          <w:sz w:val="18"/>
                          <w:szCs w:val="18"/>
                          <w:lang w:val="en-GB"/>
                        </w:rPr>
                        <w:t>s</w:t>
                      </w:r>
                      <w:r w:rsidRPr="00EE3315">
                        <w:rPr>
                          <w:rFonts w:eastAsia="?? ??"/>
                          <w:b/>
                          <w:sz w:val="18"/>
                          <w:szCs w:val="18"/>
                          <w:lang w:val="en-GB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D491C">
        <w:rPr>
          <w:noProof/>
        </w:rPr>
        <w:drawing>
          <wp:inline distT="0" distB="0" distL="0" distR="0" wp14:anchorId="0CDC19FD" wp14:editId="21420FA7">
            <wp:extent cx="2049137" cy="2240618"/>
            <wp:effectExtent l="0" t="0" r="8890" b="762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074780" cy="226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3D75E" w14:textId="77777777" w:rsidR="00E95724" w:rsidRDefault="00E95724"/>
    <w:p w14:paraId="44CA03A5" w14:textId="77777777" w:rsidR="00E95724" w:rsidRDefault="00E95724"/>
    <w:p w14:paraId="2E0566AC" w14:textId="77777777" w:rsidR="00E95724" w:rsidRDefault="00E95724"/>
    <w:p w14:paraId="2040A03D" w14:textId="77777777" w:rsidR="00E95724" w:rsidRDefault="00E95724"/>
    <w:p w14:paraId="6A501023" w14:textId="77777777" w:rsidR="00E95724" w:rsidRDefault="00E95724"/>
    <w:p w14:paraId="1C87EF9A" w14:textId="77777777" w:rsidR="00E95724" w:rsidRDefault="00E95724"/>
    <w:p w14:paraId="25FF951A" w14:textId="77777777" w:rsidR="00E95724" w:rsidRDefault="00E95724"/>
    <w:p w14:paraId="5907DC16" w14:textId="77777777" w:rsidR="00E95724" w:rsidRDefault="00E95724"/>
    <w:p w14:paraId="1D932970" w14:textId="77777777" w:rsidR="00E95724" w:rsidRDefault="00E95724"/>
    <w:p w14:paraId="31A96150" w14:textId="77777777" w:rsidR="00E95724" w:rsidRDefault="00E95724"/>
    <w:p w14:paraId="4A0719AC" w14:textId="77777777" w:rsidR="00E95724" w:rsidRDefault="00E95724"/>
    <w:p w14:paraId="0D70ACA3" w14:textId="77777777" w:rsidR="00E95724" w:rsidRDefault="00E95724"/>
    <w:p w14:paraId="369B91D4" w14:textId="77777777" w:rsidR="00E95724" w:rsidRDefault="00E95724"/>
    <w:p w14:paraId="093636BB" w14:textId="77777777" w:rsidR="00E95724" w:rsidRDefault="00E95724"/>
    <w:p w14:paraId="7FDE46B2" w14:textId="77777777" w:rsidR="00E95724" w:rsidRDefault="00E95724"/>
    <w:p w14:paraId="0D4B25A9" w14:textId="77777777" w:rsidR="00E95724" w:rsidRDefault="00E95724"/>
    <w:p w14:paraId="16F075C6" w14:textId="77777777" w:rsidR="00E95724" w:rsidRDefault="00E95724"/>
    <w:p w14:paraId="21E2FB4F" w14:textId="77777777" w:rsidR="00E95724" w:rsidRDefault="00E95724"/>
    <w:p w14:paraId="1BCFB907" w14:textId="77777777" w:rsidR="00E95724" w:rsidRDefault="00E95724"/>
    <w:p w14:paraId="0AFA0548" w14:textId="77777777" w:rsidR="00E95724" w:rsidRDefault="00E95724"/>
    <w:sectPr w:rsidR="00E95724" w:rsidSect="00E9572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C9931E" w14:textId="77777777" w:rsidR="002C21F8" w:rsidRDefault="002C21F8" w:rsidP="00841FF1">
      <w:r>
        <w:separator/>
      </w:r>
    </w:p>
  </w:endnote>
  <w:endnote w:type="continuationSeparator" w:id="0">
    <w:p w14:paraId="142BFD82" w14:textId="77777777" w:rsidR="002C21F8" w:rsidRDefault="002C21F8" w:rsidP="00841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?? ??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5D245E" w14:textId="77777777" w:rsidR="002C21F8" w:rsidRDefault="002C21F8" w:rsidP="00841FF1">
      <w:r>
        <w:separator/>
      </w:r>
    </w:p>
  </w:footnote>
  <w:footnote w:type="continuationSeparator" w:id="0">
    <w:p w14:paraId="08B1C0FF" w14:textId="77777777" w:rsidR="002C21F8" w:rsidRDefault="002C21F8" w:rsidP="00841F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MjW1MDcyMrQwsjBT0lEKTi0uzszPAykwrQUAUqpnSSwAAAA="/>
  </w:docVars>
  <w:rsids>
    <w:rsidRoot w:val="00841FF1"/>
    <w:rsid w:val="000706B9"/>
    <w:rsid w:val="000E0594"/>
    <w:rsid w:val="00292BF8"/>
    <w:rsid w:val="00293EBE"/>
    <w:rsid w:val="002C21F8"/>
    <w:rsid w:val="002D3D95"/>
    <w:rsid w:val="003156FC"/>
    <w:rsid w:val="00370079"/>
    <w:rsid w:val="00385E3E"/>
    <w:rsid w:val="003C2F74"/>
    <w:rsid w:val="00451DE2"/>
    <w:rsid w:val="00601190"/>
    <w:rsid w:val="00613EDF"/>
    <w:rsid w:val="006307CF"/>
    <w:rsid w:val="006453DD"/>
    <w:rsid w:val="006B5AB5"/>
    <w:rsid w:val="00755F7F"/>
    <w:rsid w:val="00792F6E"/>
    <w:rsid w:val="00841FF1"/>
    <w:rsid w:val="008E3E97"/>
    <w:rsid w:val="00943CF7"/>
    <w:rsid w:val="009876DA"/>
    <w:rsid w:val="009A235D"/>
    <w:rsid w:val="00A364DC"/>
    <w:rsid w:val="00A978BC"/>
    <w:rsid w:val="00AA661B"/>
    <w:rsid w:val="00AD491C"/>
    <w:rsid w:val="00B6109B"/>
    <w:rsid w:val="00B720BF"/>
    <w:rsid w:val="00C122DD"/>
    <w:rsid w:val="00C4146B"/>
    <w:rsid w:val="00D275D6"/>
    <w:rsid w:val="00D458BC"/>
    <w:rsid w:val="00DB0CE9"/>
    <w:rsid w:val="00DC4FB4"/>
    <w:rsid w:val="00E310AB"/>
    <w:rsid w:val="00E95724"/>
    <w:rsid w:val="00EE3315"/>
    <w:rsid w:val="00F217CB"/>
    <w:rsid w:val="00FB270E"/>
    <w:rsid w:val="00FE5C65"/>
    <w:rsid w:val="00FF3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3DAD132"/>
  <w15:docId w15:val="{2547DB50-9E05-4A29-81DF-6533E70D9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5724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1FF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41FF1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841FF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41FF1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6307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6307C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255855-21C4-471E-A48B-DD17D029E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Microsoft</Company>
  <LinksUpToDate>false</LinksUpToDate>
  <CharactersWithSpaces>22</CharactersWithSpaces>
  <SharedDoc>false</SharedDoc>
  <HLinks>
    <vt:vector size="24" baseType="variant">
      <vt:variant>
        <vt:i4>1368785013</vt:i4>
      </vt:variant>
      <vt:variant>
        <vt:i4>1025</vt:i4>
      </vt:variant>
      <vt:variant>
        <vt:i4>1025</vt:i4>
      </vt:variant>
      <vt:variant>
        <vt:i4>1</vt:i4>
      </vt:variant>
      <vt:variant>
        <vt:lpwstr>tanno写真</vt:lpwstr>
      </vt:variant>
      <vt:variant>
        <vt:lpwstr/>
      </vt:variant>
      <vt:variant>
        <vt:i4>-2049552606</vt:i4>
      </vt:variant>
      <vt:variant>
        <vt:i4>1049</vt:i4>
      </vt:variant>
      <vt:variant>
        <vt:i4>1026</vt:i4>
      </vt:variant>
      <vt:variant>
        <vt:i4>1</vt:i4>
      </vt:variant>
      <vt:variant>
        <vt:lpwstr>伊藤(2)</vt:lpwstr>
      </vt:variant>
      <vt:variant>
        <vt:lpwstr/>
      </vt:variant>
      <vt:variant>
        <vt:i4>98420055</vt:i4>
      </vt:variant>
      <vt:variant>
        <vt:i4>1059</vt:i4>
      </vt:variant>
      <vt:variant>
        <vt:i4>1027</vt:i4>
      </vt:variant>
      <vt:variant>
        <vt:i4>1</vt:i4>
      </vt:variant>
      <vt:variant>
        <vt:lpwstr>小室智幸０(2)</vt:lpwstr>
      </vt:variant>
      <vt:variant>
        <vt:lpwstr/>
      </vt:variant>
      <vt:variant>
        <vt:i4>319953908</vt:i4>
      </vt:variant>
      <vt:variant>
        <vt:i4>1064</vt:i4>
      </vt:variant>
      <vt:variant>
        <vt:i4>1028</vt:i4>
      </vt:variant>
      <vt:variant>
        <vt:i4>1</vt:i4>
      </vt:variant>
      <vt:variant>
        <vt:lpwstr>佐藤和雄(2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no</dc:creator>
  <cp:lastModifiedBy>tanno.hideyuki tanno.hideyuki</cp:lastModifiedBy>
  <cp:revision>2</cp:revision>
  <cp:lastPrinted>2007-06-26T03:47:00Z</cp:lastPrinted>
  <dcterms:created xsi:type="dcterms:W3CDTF">2021-11-30T23:28:00Z</dcterms:created>
  <dcterms:modified xsi:type="dcterms:W3CDTF">2021-11-30T23:28:00Z</dcterms:modified>
</cp:coreProperties>
</file>